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5218B" w14:textId="77777777" w:rsidR="00436B5D" w:rsidRPr="007C1E3B" w:rsidRDefault="00436B5D" w:rsidP="0006088C">
      <w:pPr>
        <w:spacing w:after="0" w:line="480" w:lineRule="auto"/>
        <w:jc w:val="right"/>
        <w:rPr>
          <w:rFonts w:ascii="Arial" w:hAnsi="Arial" w:cs="Arial"/>
          <w:sz w:val="24"/>
          <w:szCs w:val="24"/>
        </w:rPr>
      </w:pPr>
      <w:r w:rsidRPr="007C1E3B">
        <w:rPr>
          <w:rFonts w:ascii="Arial" w:hAnsi="Arial" w:cs="Arial"/>
          <w:sz w:val="24"/>
          <w:szCs w:val="24"/>
        </w:rPr>
        <w:t xml:space="preserve">Diadema, __ de ___________ </w:t>
      </w:r>
      <w:proofErr w:type="spellStart"/>
      <w:r w:rsidRPr="007C1E3B">
        <w:rPr>
          <w:rFonts w:ascii="Arial" w:hAnsi="Arial" w:cs="Arial"/>
          <w:sz w:val="24"/>
          <w:szCs w:val="24"/>
        </w:rPr>
        <w:t>de</w:t>
      </w:r>
      <w:proofErr w:type="spellEnd"/>
      <w:r w:rsidRPr="007C1E3B">
        <w:rPr>
          <w:rFonts w:ascii="Arial" w:hAnsi="Arial" w:cs="Arial"/>
          <w:sz w:val="24"/>
          <w:szCs w:val="24"/>
        </w:rPr>
        <w:t xml:space="preserve"> ______</w:t>
      </w:r>
    </w:p>
    <w:p w14:paraId="5DD4AAA9" w14:textId="39434334" w:rsidR="005A16BC" w:rsidRPr="007C1E3B" w:rsidRDefault="005A16BC" w:rsidP="005A16BC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7C1E3B">
        <w:rPr>
          <w:rFonts w:ascii="Arial" w:hAnsi="Arial" w:cs="Arial"/>
          <w:b/>
          <w:bCs/>
          <w:sz w:val="24"/>
          <w:szCs w:val="24"/>
        </w:rPr>
        <w:t xml:space="preserve">Solicitação de </w:t>
      </w:r>
      <w:r w:rsidR="004F6FA4">
        <w:rPr>
          <w:rFonts w:ascii="Arial" w:hAnsi="Arial" w:cs="Arial"/>
          <w:b/>
          <w:bCs/>
          <w:sz w:val="24"/>
          <w:szCs w:val="24"/>
        </w:rPr>
        <w:t xml:space="preserve">prorrogação de prazo </w:t>
      </w:r>
      <w:r w:rsidR="005B005B">
        <w:rPr>
          <w:rFonts w:ascii="Arial" w:hAnsi="Arial" w:cs="Arial"/>
          <w:b/>
          <w:bCs/>
          <w:sz w:val="24"/>
          <w:szCs w:val="24"/>
        </w:rPr>
        <w:t>de Defesa de Dissertação</w:t>
      </w:r>
    </w:p>
    <w:p w14:paraId="42A3F514" w14:textId="77777777" w:rsidR="005A16BC" w:rsidRPr="007C1E3B" w:rsidRDefault="005A16BC" w:rsidP="0006088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6FDD862" w14:textId="2DD644ED" w:rsidR="00436B5D" w:rsidRPr="007C1E3B" w:rsidRDefault="00436B5D" w:rsidP="0006088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C1E3B">
        <w:rPr>
          <w:rFonts w:ascii="Arial" w:hAnsi="Arial" w:cs="Arial"/>
          <w:sz w:val="24"/>
          <w:szCs w:val="24"/>
        </w:rPr>
        <w:t>A/C Prof</w:t>
      </w:r>
      <w:r w:rsidR="005A16BC" w:rsidRPr="007C1E3B">
        <w:rPr>
          <w:rFonts w:ascii="Arial" w:hAnsi="Arial" w:cs="Arial"/>
          <w:sz w:val="24"/>
          <w:szCs w:val="24"/>
        </w:rPr>
        <w:t>a</w:t>
      </w:r>
      <w:r w:rsidRPr="007C1E3B">
        <w:rPr>
          <w:rFonts w:ascii="Arial" w:hAnsi="Arial" w:cs="Arial"/>
          <w:sz w:val="24"/>
          <w:szCs w:val="24"/>
        </w:rPr>
        <w:t>. Dr</w:t>
      </w:r>
      <w:r w:rsidR="005A16BC" w:rsidRPr="007C1E3B">
        <w:rPr>
          <w:rFonts w:ascii="Arial" w:hAnsi="Arial" w:cs="Arial"/>
          <w:sz w:val="24"/>
          <w:szCs w:val="24"/>
        </w:rPr>
        <w:t>a</w:t>
      </w:r>
      <w:r w:rsidRPr="007C1E3B">
        <w:rPr>
          <w:rFonts w:ascii="Arial" w:hAnsi="Arial" w:cs="Arial"/>
          <w:sz w:val="24"/>
          <w:szCs w:val="24"/>
        </w:rPr>
        <w:t xml:space="preserve">. </w:t>
      </w:r>
      <w:r w:rsidR="001B6726">
        <w:rPr>
          <w:rFonts w:ascii="Arial" w:hAnsi="Arial" w:cs="Arial"/>
          <w:sz w:val="24"/>
          <w:szCs w:val="24"/>
        </w:rPr>
        <w:t xml:space="preserve">Milene Costa </w:t>
      </w:r>
      <w:proofErr w:type="spellStart"/>
      <w:r w:rsidR="001B6726">
        <w:rPr>
          <w:rFonts w:ascii="Arial" w:hAnsi="Arial" w:cs="Arial"/>
          <w:sz w:val="24"/>
          <w:szCs w:val="24"/>
        </w:rPr>
        <w:t>Codolo</w:t>
      </w:r>
      <w:proofErr w:type="spellEnd"/>
    </w:p>
    <w:p w14:paraId="7362F274" w14:textId="77777777" w:rsidR="00436B5D" w:rsidRPr="007C1E3B" w:rsidRDefault="00436B5D" w:rsidP="0006088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C1E3B">
        <w:rPr>
          <w:rFonts w:ascii="Arial" w:hAnsi="Arial" w:cs="Arial"/>
          <w:sz w:val="24"/>
          <w:szCs w:val="24"/>
        </w:rPr>
        <w:t>Coordenador</w:t>
      </w:r>
      <w:r w:rsidR="005A16BC" w:rsidRPr="007C1E3B">
        <w:rPr>
          <w:rFonts w:ascii="Arial" w:hAnsi="Arial" w:cs="Arial"/>
          <w:sz w:val="24"/>
          <w:szCs w:val="24"/>
        </w:rPr>
        <w:t>a</w:t>
      </w:r>
      <w:r w:rsidRPr="007C1E3B">
        <w:rPr>
          <w:rFonts w:ascii="Arial" w:hAnsi="Arial" w:cs="Arial"/>
          <w:sz w:val="24"/>
          <w:szCs w:val="24"/>
        </w:rPr>
        <w:t xml:space="preserve"> do Programa de Pós-Graduação em Engenharia Química – PPG-EQ</w:t>
      </w:r>
    </w:p>
    <w:p w14:paraId="35FC3797" w14:textId="77777777" w:rsidR="006045E3" w:rsidRPr="007C1E3B" w:rsidRDefault="006045E3" w:rsidP="0006088C">
      <w:pPr>
        <w:spacing w:after="0" w:line="360" w:lineRule="auto"/>
        <w:jc w:val="both"/>
        <w:rPr>
          <w:rFonts w:ascii="Arial" w:hAnsi="Arial" w:cs="Arial"/>
        </w:rPr>
      </w:pPr>
    </w:p>
    <w:tbl>
      <w:tblPr>
        <w:tblW w:w="9526" w:type="dxa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6"/>
        <w:gridCol w:w="7540"/>
      </w:tblGrid>
      <w:tr w:rsidR="005A16BC" w:rsidRPr="007C1E3B" w14:paraId="574184EF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7ED619E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Aluno(a)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C6A1FE" w14:textId="77777777" w:rsidR="005A16BC" w:rsidRPr="007C1E3B" w:rsidRDefault="005A16BC" w:rsidP="004B7B69">
            <w:pPr>
              <w:pStyle w:val="NormalWeb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A16BC" w:rsidRPr="007C1E3B" w14:paraId="1C8E97DF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0795A1BD" w14:textId="77777777" w:rsidR="005A16BC" w:rsidRPr="007C1E3B" w:rsidRDefault="00EC40E0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Matrícula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6A8C21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EC40E0" w:rsidRPr="007C1E3B" w14:paraId="5D51678D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2564FD3C" w14:textId="77777777" w:rsidR="00EC40E0" w:rsidRPr="007C1E3B" w:rsidRDefault="00EC40E0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Orientador(a)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53BB9E" w14:textId="77777777" w:rsidR="00EC40E0" w:rsidRPr="007C1E3B" w:rsidRDefault="00EC40E0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5A16BC" w:rsidRPr="007C1E3B" w14:paraId="16FDCB0D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16FE6D2F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Coorientador(a)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F5933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5A16BC" w:rsidRPr="007C1E3B" w14:paraId="46A705EE" w14:textId="77777777" w:rsidTr="004B7B69">
        <w:trPr>
          <w:jc w:val="right"/>
        </w:trPr>
        <w:tc>
          <w:tcPr>
            <w:tcW w:w="20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21637D2D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Título da Dissertação</w:t>
            </w:r>
          </w:p>
        </w:tc>
        <w:tc>
          <w:tcPr>
            <w:tcW w:w="77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C5FDD2" w14:textId="77777777" w:rsidR="005A16BC" w:rsidRPr="007C1E3B" w:rsidRDefault="005A16BC" w:rsidP="004B7B69">
            <w:pPr>
              <w:spacing w:line="240" w:lineRule="auto"/>
              <w:rPr>
                <w:rFonts w:ascii="Arial" w:hAnsi="Arial" w:cs="Arial"/>
                <w:bCs/>
              </w:rPr>
            </w:pPr>
          </w:p>
        </w:tc>
      </w:tr>
      <w:tr w:rsidR="007C1E3B" w:rsidRPr="007C1E3B" w14:paraId="311EB3E1" w14:textId="77777777" w:rsidTr="004B7B69">
        <w:trPr>
          <w:jc w:val="right"/>
        </w:trPr>
        <w:tc>
          <w:tcPr>
            <w:tcW w:w="9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B4E7C" w14:textId="77777777" w:rsidR="007C1E3B" w:rsidRPr="007C1E3B" w:rsidRDefault="004F6FA4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ata de i</w:t>
            </w:r>
            <w:r w:rsidR="007C1E3B" w:rsidRPr="007C1E3B">
              <w:rPr>
                <w:rFonts w:ascii="Arial" w:hAnsi="Arial" w:cs="Arial"/>
                <w:bCs/>
              </w:rPr>
              <w:t>ngresso no Programa:</w:t>
            </w:r>
          </w:p>
        </w:tc>
      </w:tr>
      <w:tr w:rsidR="007C1E3B" w:rsidRPr="007C1E3B" w14:paraId="2A45D4ED" w14:textId="77777777" w:rsidTr="004B7B69">
        <w:trPr>
          <w:jc w:val="right"/>
        </w:trPr>
        <w:tc>
          <w:tcPr>
            <w:tcW w:w="9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E7877F" w14:textId="77777777" w:rsidR="007C1E3B" w:rsidRPr="007C1E3B" w:rsidRDefault="007C1E3B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>Possui Bolsa? Em caso afirmativo, descrever o período.</w:t>
            </w:r>
          </w:p>
        </w:tc>
      </w:tr>
      <w:tr w:rsidR="007C1E3B" w:rsidRPr="007C1E3B" w14:paraId="10EB7F44" w14:textId="77777777" w:rsidTr="004B7B69">
        <w:trPr>
          <w:jc w:val="right"/>
        </w:trPr>
        <w:tc>
          <w:tcPr>
            <w:tcW w:w="98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064E02" w14:textId="77777777" w:rsidR="007C1E3B" w:rsidRPr="007C1E3B" w:rsidRDefault="007C1E3B" w:rsidP="004B7B69">
            <w:pPr>
              <w:spacing w:line="240" w:lineRule="auto"/>
              <w:rPr>
                <w:rFonts w:ascii="Arial" w:hAnsi="Arial" w:cs="Arial"/>
                <w:bCs/>
              </w:rPr>
            </w:pPr>
            <w:r w:rsidRPr="007C1E3B">
              <w:rPr>
                <w:rFonts w:ascii="Arial" w:hAnsi="Arial" w:cs="Arial"/>
                <w:bCs/>
              </w:rPr>
              <w:t xml:space="preserve">Período </w:t>
            </w:r>
            <w:r w:rsidR="004F6FA4">
              <w:rPr>
                <w:rFonts w:ascii="Arial" w:hAnsi="Arial" w:cs="Arial"/>
                <w:bCs/>
              </w:rPr>
              <w:t xml:space="preserve">de prorrogação </w:t>
            </w:r>
            <w:r w:rsidRPr="007C1E3B">
              <w:rPr>
                <w:rFonts w:ascii="Arial" w:hAnsi="Arial" w:cs="Arial"/>
                <w:bCs/>
              </w:rPr>
              <w:t>solicitado:</w:t>
            </w:r>
          </w:p>
        </w:tc>
      </w:tr>
    </w:tbl>
    <w:p w14:paraId="357E13B1" w14:textId="77777777" w:rsidR="00EC40E0" w:rsidRPr="007C1E3B" w:rsidRDefault="00EC40E0" w:rsidP="0006088C">
      <w:pPr>
        <w:spacing w:after="0" w:line="360" w:lineRule="auto"/>
        <w:jc w:val="both"/>
        <w:rPr>
          <w:rFonts w:ascii="Arial" w:hAnsi="Arial" w:cs="Arial"/>
        </w:rPr>
      </w:pPr>
    </w:p>
    <w:p w14:paraId="40C64BC9" w14:textId="3D7E8302" w:rsidR="005A16BC" w:rsidRPr="007C1E3B" w:rsidRDefault="005A16BC" w:rsidP="0006088C">
      <w:pPr>
        <w:spacing w:after="0" w:line="360" w:lineRule="auto"/>
        <w:jc w:val="both"/>
        <w:rPr>
          <w:rFonts w:ascii="Arial" w:hAnsi="Arial" w:cs="Arial"/>
        </w:rPr>
      </w:pPr>
      <w:r w:rsidRPr="007C1E3B">
        <w:rPr>
          <w:rFonts w:ascii="Arial" w:hAnsi="Arial" w:cs="Arial"/>
        </w:rPr>
        <w:t>Justificativa</w:t>
      </w:r>
      <w:r w:rsidR="004B7B69">
        <w:rPr>
          <w:rFonts w:ascii="Arial" w:hAnsi="Arial" w:cs="Arial"/>
        </w:rPr>
        <w:t xml:space="preserve"> da solicitação</w:t>
      </w:r>
      <w:r w:rsidRPr="007C1E3B">
        <w:rPr>
          <w:rFonts w:ascii="Arial" w:hAnsi="Arial" w:cs="Arial"/>
        </w:rPr>
        <w:t xml:space="preserve">: </w:t>
      </w:r>
    </w:p>
    <w:p w14:paraId="125639BC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10F1A15D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20C82BE1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3A4807F8" w14:textId="77777777" w:rsidR="006A1849" w:rsidRPr="007C1E3B" w:rsidRDefault="00EC40E0" w:rsidP="005A16BC">
      <w:pPr>
        <w:spacing w:line="360" w:lineRule="auto"/>
        <w:rPr>
          <w:rFonts w:ascii="Arial" w:hAnsi="Arial" w:cs="Arial"/>
        </w:rPr>
      </w:pPr>
      <w:r w:rsidRPr="007C1E3B">
        <w:rPr>
          <w:rFonts w:ascii="Arial" w:hAnsi="Arial" w:cs="Arial"/>
        </w:rPr>
        <w:t>____________________________________________________________________________</w:t>
      </w:r>
    </w:p>
    <w:p w14:paraId="09DD6674" w14:textId="77777777" w:rsidR="004B7B69" w:rsidRDefault="004B7B69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4135DD95" w14:textId="5639FE4B" w:rsidR="005A16BC" w:rsidRPr="007C1E3B" w:rsidRDefault="005A16BC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7C1E3B">
        <w:rPr>
          <w:rFonts w:ascii="Arial" w:hAnsi="Arial" w:cs="Arial"/>
          <w:sz w:val="22"/>
          <w:szCs w:val="22"/>
        </w:rPr>
        <w:tab/>
      </w:r>
    </w:p>
    <w:p w14:paraId="4A826BA7" w14:textId="77777777" w:rsidR="005A16BC" w:rsidRPr="007C1E3B" w:rsidRDefault="005A16BC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7C1E3B">
        <w:rPr>
          <w:rFonts w:ascii="Arial" w:hAnsi="Arial" w:cs="Arial"/>
          <w:sz w:val="22"/>
          <w:szCs w:val="22"/>
        </w:rPr>
        <w:t>(Nome e assinatura do aluno)</w:t>
      </w:r>
    </w:p>
    <w:p w14:paraId="3798981A" w14:textId="77777777" w:rsidR="005A16BC" w:rsidRPr="007C1E3B" w:rsidRDefault="005A16BC" w:rsidP="005A16BC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7C1E3B">
        <w:rPr>
          <w:rFonts w:ascii="Arial" w:hAnsi="Arial" w:cs="Arial"/>
          <w:sz w:val="22"/>
          <w:szCs w:val="22"/>
        </w:rPr>
        <w:tab/>
      </w:r>
    </w:p>
    <w:p w14:paraId="24D62E73" w14:textId="0DB03680" w:rsidR="00372226" w:rsidRPr="007C1E3B" w:rsidRDefault="005A16BC" w:rsidP="004B7B69">
      <w:pPr>
        <w:pStyle w:val="NormalWeb"/>
        <w:tabs>
          <w:tab w:val="left" w:leader="underscore" w:pos="8789"/>
        </w:tabs>
        <w:spacing w:line="360" w:lineRule="auto"/>
        <w:jc w:val="center"/>
        <w:rPr>
          <w:rFonts w:ascii="Arial" w:hAnsi="Arial" w:cs="Arial"/>
        </w:rPr>
      </w:pPr>
      <w:r w:rsidRPr="007C1E3B">
        <w:rPr>
          <w:rFonts w:ascii="Arial" w:hAnsi="Arial" w:cs="Arial"/>
          <w:sz w:val="22"/>
          <w:szCs w:val="22"/>
        </w:rPr>
        <w:t>(Nome e assinatura do orientador)</w:t>
      </w:r>
    </w:p>
    <w:sectPr w:rsidR="00372226" w:rsidRPr="007C1E3B" w:rsidSect="001A38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90085" w14:textId="77777777" w:rsidR="00BC562E" w:rsidRDefault="00BC562E" w:rsidP="00A05994">
      <w:pPr>
        <w:spacing w:after="0" w:line="240" w:lineRule="auto"/>
      </w:pPr>
      <w:r>
        <w:separator/>
      </w:r>
    </w:p>
  </w:endnote>
  <w:endnote w:type="continuationSeparator" w:id="0">
    <w:p w14:paraId="27F574FD" w14:textId="77777777" w:rsidR="00BC562E" w:rsidRDefault="00BC562E" w:rsidP="00A05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rowalliaUPC"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6705C" w14:textId="77777777" w:rsidR="008662E1" w:rsidRDefault="008662E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6FB8" w14:textId="77777777" w:rsidR="00B20784" w:rsidRDefault="00B20784" w:rsidP="00B20784">
    <w:pPr>
      <w:pStyle w:val="Cabealho"/>
      <w:tabs>
        <w:tab w:val="left" w:pos="1276"/>
      </w:tabs>
      <w:jc w:val="center"/>
      <w:rPr>
        <w:rFonts w:ascii="Franklin Gothic Medium" w:hAnsi="Franklin Gothic Medium"/>
        <w:i/>
        <w:sz w:val="18"/>
        <w:szCs w:val="18"/>
      </w:rPr>
    </w:pPr>
    <w:r>
      <w:rPr>
        <w:rFonts w:ascii="Franklin Gothic Medium" w:hAnsi="Franklin Gothic Medium"/>
        <w:i/>
        <w:sz w:val="18"/>
        <w:szCs w:val="18"/>
      </w:rPr>
      <w:t>______________________________________________________________________________________________</w:t>
    </w:r>
  </w:p>
  <w:p w14:paraId="18E0CF58" w14:textId="77777777" w:rsidR="00B20784" w:rsidRDefault="00B20784" w:rsidP="00B20784">
    <w:pPr>
      <w:pStyle w:val="Rodap"/>
      <w:jc w:val="center"/>
      <w:rPr>
        <w:rFonts w:ascii="Univers" w:hAnsi="Univers" w:cs="Calibri"/>
        <w:i/>
        <w:sz w:val="16"/>
        <w:szCs w:val="24"/>
      </w:rPr>
    </w:pPr>
    <w:r>
      <w:rPr>
        <w:rFonts w:cs="Calibri"/>
        <w:i/>
        <w:sz w:val="16"/>
      </w:rPr>
      <w:t>Secretaria de Pós-Graduação da UNIFESP – Campus Diadema - Unidade José Alencar</w:t>
    </w:r>
  </w:p>
  <w:p w14:paraId="037F3339" w14:textId="77777777" w:rsidR="00B20784" w:rsidRDefault="00B20784" w:rsidP="00B20784">
    <w:pPr>
      <w:pStyle w:val="Rodap"/>
      <w:jc w:val="center"/>
      <w:rPr>
        <w:rFonts w:cs="Calibri"/>
        <w:i/>
        <w:sz w:val="16"/>
      </w:rPr>
    </w:pPr>
    <w:r>
      <w:rPr>
        <w:rFonts w:cs="Calibri"/>
        <w:i/>
        <w:sz w:val="16"/>
      </w:rPr>
      <w:t>Rua São Nicolau, 210, 5</w:t>
    </w:r>
    <w:r>
      <w:rPr>
        <w:rFonts w:cs="Calibri"/>
        <w:i/>
        <w:sz w:val="16"/>
        <w:vertAlign w:val="superscript"/>
      </w:rPr>
      <w:t>o</w:t>
    </w:r>
    <w:r>
      <w:rPr>
        <w:rFonts w:cs="Calibri"/>
        <w:i/>
        <w:sz w:val="16"/>
      </w:rPr>
      <w:t xml:space="preserve"> andar (Jardim Pitangueiras), Centro, CEP:09913-030, Diadema, SP</w:t>
    </w:r>
  </w:p>
  <w:p w14:paraId="41DCB36D" w14:textId="4FCFEE10" w:rsidR="00B20784" w:rsidRDefault="004F6FA4" w:rsidP="00C82DE0">
    <w:pPr>
      <w:pStyle w:val="Cabealho"/>
      <w:tabs>
        <w:tab w:val="left" w:pos="1276"/>
      </w:tabs>
      <w:jc w:val="right"/>
      <w:rPr>
        <w:rFonts w:ascii="BrowalliaUPC" w:hAnsi="BrowalliaUPC" w:cs="BrowalliaUPC"/>
        <w:i/>
        <w:sz w:val="16"/>
        <w:szCs w:val="16"/>
        <w:lang w:eastAsia="pt-BR"/>
      </w:rPr>
    </w:pPr>
    <w:r>
      <w:rPr>
        <w:rFonts w:ascii="BrowalliaUPC" w:hAnsi="BrowalliaUPC" w:cs="BrowalliaUPC"/>
        <w:i/>
        <w:sz w:val="16"/>
        <w:szCs w:val="16"/>
      </w:rPr>
      <w:t xml:space="preserve">Versão </w:t>
    </w:r>
    <w:r w:rsidR="007D6B2E">
      <w:rPr>
        <w:rFonts w:ascii="BrowalliaUPC" w:hAnsi="BrowalliaUPC" w:cs="BrowalliaUPC"/>
        <w:i/>
        <w:sz w:val="16"/>
        <w:szCs w:val="16"/>
      </w:rPr>
      <w:t>24</w:t>
    </w:r>
    <w:r w:rsidR="00C82DE0">
      <w:rPr>
        <w:rFonts w:ascii="BrowalliaUPC" w:hAnsi="BrowalliaUPC" w:cs="BrowalliaUPC"/>
        <w:i/>
        <w:sz w:val="16"/>
        <w:szCs w:val="16"/>
      </w:rPr>
      <w:t xml:space="preserve"> </w:t>
    </w:r>
    <w:r>
      <w:rPr>
        <w:rFonts w:ascii="BrowalliaUPC" w:hAnsi="BrowalliaUPC" w:cs="BrowalliaUPC"/>
        <w:i/>
        <w:sz w:val="16"/>
        <w:szCs w:val="16"/>
      </w:rPr>
      <w:t>ABRIL</w:t>
    </w:r>
    <w:r w:rsidR="00C82DE0">
      <w:rPr>
        <w:rFonts w:ascii="BrowalliaUPC" w:hAnsi="BrowalliaUPC" w:cs="BrowalliaUPC"/>
        <w:i/>
        <w:sz w:val="16"/>
        <w:szCs w:val="16"/>
      </w:rPr>
      <w:t xml:space="preserve"> 20</w:t>
    </w:r>
    <w:r>
      <w:rPr>
        <w:rFonts w:ascii="BrowalliaUPC" w:hAnsi="BrowalliaUPC" w:cs="BrowalliaUPC"/>
        <w:i/>
        <w:sz w:val="16"/>
        <w:szCs w:val="16"/>
      </w:rPr>
      <w:t>2</w:t>
    </w:r>
    <w:r w:rsidR="008662E1">
      <w:rPr>
        <w:rFonts w:ascii="BrowalliaUPC" w:hAnsi="BrowalliaUPC" w:cs="BrowalliaUPC"/>
        <w:i/>
        <w:sz w:val="16"/>
        <w:szCs w:val="16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3331E" w14:textId="77777777" w:rsidR="008662E1" w:rsidRDefault="008662E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EA0D7" w14:textId="77777777" w:rsidR="00BC562E" w:rsidRDefault="00BC562E" w:rsidP="00A05994">
      <w:pPr>
        <w:spacing w:after="0" w:line="240" w:lineRule="auto"/>
      </w:pPr>
      <w:r>
        <w:separator/>
      </w:r>
    </w:p>
  </w:footnote>
  <w:footnote w:type="continuationSeparator" w:id="0">
    <w:p w14:paraId="69C6270A" w14:textId="77777777" w:rsidR="00BC562E" w:rsidRDefault="00BC562E" w:rsidP="00A059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D922D" w14:textId="77777777" w:rsidR="008662E1" w:rsidRDefault="008662E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7942" w14:textId="77777777" w:rsidR="00B05C4E" w:rsidRDefault="00B751CA" w:rsidP="00B05C4E">
    <w:pPr>
      <w:spacing w:after="0" w:line="240" w:lineRule="auto"/>
      <w:jc w:val="center"/>
      <w:rPr>
        <w:rFonts w:cs="Calibri"/>
        <w:b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45A08D76" wp14:editId="3B5FD0B1">
          <wp:simplePos x="0" y="0"/>
          <wp:positionH relativeFrom="column">
            <wp:posOffset>5753100</wp:posOffset>
          </wp:positionH>
          <wp:positionV relativeFrom="paragraph">
            <wp:posOffset>-419100</wp:posOffset>
          </wp:positionV>
          <wp:extent cx="950595" cy="1074420"/>
          <wp:effectExtent l="0" t="0" r="0" b="0"/>
          <wp:wrapThrough wrapText="bothSides">
            <wp:wrapPolygon edited="0">
              <wp:start x="0" y="0"/>
              <wp:lineTo x="0" y="21064"/>
              <wp:lineTo x="21210" y="21064"/>
              <wp:lineTo x="21210" y="0"/>
              <wp:lineTo x="0" y="0"/>
            </wp:wrapPolygon>
          </wp:wrapThrough>
          <wp:docPr id="9" name="Imagem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9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595" cy="1074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65D5F48F" wp14:editId="5C13FF1E">
          <wp:simplePos x="0" y="0"/>
          <wp:positionH relativeFrom="column">
            <wp:posOffset>-358775</wp:posOffset>
          </wp:positionH>
          <wp:positionV relativeFrom="paragraph">
            <wp:posOffset>-132080</wp:posOffset>
          </wp:positionV>
          <wp:extent cx="1331595" cy="791845"/>
          <wp:effectExtent l="0" t="0" r="0" b="0"/>
          <wp:wrapThrough wrapText="bothSides">
            <wp:wrapPolygon edited="0">
              <wp:start x="3399" y="0"/>
              <wp:lineTo x="0" y="7795"/>
              <wp:lineTo x="1854" y="8834"/>
              <wp:lineTo x="0" y="17148"/>
              <wp:lineTo x="309" y="18188"/>
              <wp:lineTo x="6180" y="20786"/>
              <wp:lineTo x="8961" y="21306"/>
              <wp:lineTo x="12361" y="21306"/>
              <wp:lineTo x="15142" y="20786"/>
              <wp:lineTo x="21013" y="18188"/>
              <wp:lineTo x="21013" y="17148"/>
              <wp:lineTo x="19159" y="8834"/>
              <wp:lineTo x="20704" y="7795"/>
              <wp:lineTo x="20704" y="6236"/>
              <wp:lineTo x="17923" y="0"/>
              <wp:lineTo x="3399" y="0"/>
            </wp:wrapPolygon>
          </wp:wrapThrough>
          <wp:docPr id="7" name="Imagem 2" descr="logo_epm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_epm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1595" cy="791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5C4E">
      <w:rPr>
        <w:rFonts w:cs="Calibri"/>
        <w:b/>
      </w:rPr>
      <w:t>Universidade Federal de São Paulo</w:t>
    </w:r>
  </w:p>
  <w:p w14:paraId="5DB4C279" w14:textId="77777777" w:rsidR="00B05C4E" w:rsidRDefault="00B05C4E" w:rsidP="00B05C4E">
    <w:pPr>
      <w:tabs>
        <w:tab w:val="left" w:pos="335"/>
        <w:tab w:val="center" w:pos="5102"/>
      </w:tabs>
      <w:spacing w:after="0" w:line="240" w:lineRule="auto"/>
      <w:jc w:val="center"/>
      <w:rPr>
        <w:rFonts w:cs="Calibri"/>
        <w:b/>
      </w:rPr>
    </w:pPr>
    <w:r>
      <w:rPr>
        <w:rFonts w:cs="Calibri"/>
        <w:b/>
      </w:rPr>
      <w:t>Instituto de Ciências Ambientais, Químicas e Farmacêuticas</w:t>
    </w:r>
  </w:p>
  <w:p w14:paraId="7A959291" w14:textId="77777777" w:rsidR="00B05C4E" w:rsidRDefault="00B05C4E" w:rsidP="00B05C4E">
    <w:pPr>
      <w:spacing w:after="0" w:line="240" w:lineRule="auto"/>
      <w:jc w:val="center"/>
      <w:rPr>
        <w:rFonts w:cs="Calibri"/>
        <w:b/>
      </w:rPr>
    </w:pPr>
    <w:r>
      <w:rPr>
        <w:rFonts w:cs="Calibri"/>
        <w:b/>
      </w:rPr>
      <w:t>Programa de Pós-Graduação em Engenharia Química</w:t>
    </w:r>
  </w:p>
  <w:p w14:paraId="5724B31E" w14:textId="77777777" w:rsidR="00B05C4E" w:rsidRDefault="00B751CA" w:rsidP="00B05C4E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62F14B1" wp14:editId="57398844">
              <wp:simplePos x="0" y="0"/>
              <wp:positionH relativeFrom="column">
                <wp:posOffset>-551815</wp:posOffset>
              </wp:positionH>
              <wp:positionV relativeFrom="paragraph">
                <wp:posOffset>161925</wp:posOffset>
              </wp:positionV>
              <wp:extent cx="7571740" cy="635"/>
              <wp:effectExtent l="0" t="0" r="10160" b="18415"/>
              <wp:wrapNone/>
              <wp:docPr id="1" name="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57174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6D312" id="_x0000_t32" coordsize="21600,21600" o:spt="32" o:oned="t" path="m,l21600,21600e" filled="f">
              <v:path arrowok="t" fillok="f" o:connecttype="none"/>
              <o:lock v:ext="edit" shapetype="t"/>
            </v:shapetype>
            <v:shape id=" 8" o:spid="_x0000_s1026" type="#_x0000_t32" style="position:absolute;margin-left:-43.45pt;margin-top:12.75pt;width:596.2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">
              <o:lock v:ext="edit" shapetype="f"/>
            </v:shape>
          </w:pict>
        </mc:Fallback>
      </mc:AlternateContent>
    </w:r>
  </w:p>
  <w:p w14:paraId="35F87C36" w14:textId="77777777" w:rsidR="00B05C4E" w:rsidRDefault="00B05C4E" w:rsidP="00B05C4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4CC4" w14:textId="77777777" w:rsidR="008662E1" w:rsidRDefault="008662E1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jQ2MTQ3NzM1tjRV0lEKTi0uzszPAykwqQUAHngBpSwAAAA="/>
  </w:docVars>
  <w:rsids>
    <w:rsidRoot w:val="00A05994"/>
    <w:rsid w:val="00021BFC"/>
    <w:rsid w:val="0002365D"/>
    <w:rsid w:val="00025FD5"/>
    <w:rsid w:val="00037AF1"/>
    <w:rsid w:val="0004097E"/>
    <w:rsid w:val="000468E8"/>
    <w:rsid w:val="00050AAA"/>
    <w:rsid w:val="000526F7"/>
    <w:rsid w:val="00055AA0"/>
    <w:rsid w:val="0005783C"/>
    <w:rsid w:val="0006088C"/>
    <w:rsid w:val="000651A6"/>
    <w:rsid w:val="000A778B"/>
    <w:rsid w:val="000E4E7A"/>
    <w:rsid w:val="00171945"/>
    <w:rsid w:val="001A38D7"/>
    <w:rsid w:val="001B6726"/>
    <w:rsid w:val="00226267"/>
    <w:rsid w:val="0023084B"/>
    <w:rsid w:val="00245365"/>
    <w:rsid w:val="002715FC"/>
    <w:rsid w:val="002A6EAA"/>
    <w:rsid w:val="002B4195"/>
    <w:rsid w:val="002F0D8C"/>
    <w:rsid w:val="00315700"/>
    <w:rsid w:val="00323418"/>
    <w:rsid w:val="003663CA"/>
    <w:rsid w:val="0036714E"/>
    <w:rsid w:val="00367265"/>
    <w:rsid w:val="00372226"/>
    <w:rsid w:val="00372532"/>
    <w:rsid w:val="00381DAF"/>
    <w:rsid w:val="00385BB9"/>
    <w:rsid w:val="003F2672"/>
    <w:rsid w:val="003F767F"/>
    <w:rsid w:val="00436B5D"/>
    <w:rsid w:val="00460B3E"/>
    <w:rsid w:val="004A6FD1"/>
    <w:rsid w:val="004B7B69"/>
    <w:rsid w:val="004B7E0E"/>
    <w:rsid w:val="004D7AB3"/>
    <w:rsid w:val="004D7BF1"/>
    <w:rsid w:val="004E4D2B"/>
    <w:rsid w:val="004F0D83"/>
    <w:rsid w:val="004F6FA4"/>
    <w:rsid w:val="005065D2"/>
    <w:rsid w:val="00556EB0"/>
    <w:rsid w:val="005606CE"/>
    <w:rsid w:val="00563C9A"/>
    <w:rsid w:val="00597936"/>
    <w:rsid w:val="005A16BC"/>
    <w:rsid w:val="005B005B"/>
    <w:rsid w:val="005F3A61"/>
    <w:rsid w:val="006045E3"/>
    <w:rsid w:val="00622942"/>
    <w:rsid w:val="0064612B"/>
    <w:rsid w:val="00651371"/>
    <w:rsid w:val="00690EBA"/>
    <w:rsid w:val="006927A9"/>
    <w:rsid w:val="006A1849"/>
    <w:rsid w:val="006B0A65"/>
    <w:rsid w:val="006C4B8D"/>
    <w:rsid w:val="00704731"/>
    <w:rsid w:val="00752A78"/>
    <w:rsid w:val="00771E38"/>
    <w:rsid w:val="007A44F1"/>
    <w:rsid w:val="007C1E3B"/>
    <w:rsid w:val="007D68E1"/>
    <w:rsid w:val="007D6B2E"/>
    <w:rsid w:val="008114DD"/>
    <w:rsid w:val="00814F2A"/>
    <w:rsid w:val="008662E1"/>
    <w:rsid w:val="00887BCA"/>
    <w:rsid w:val="0089541B"/>
    <w:rsid w:val="008B26C4"/>
    <w:rsid w:val="008D051B"/>
    <w:rsid w:val="008E7E37"/>
    <w:rsid w:val="008F3906"/>
    <w:rsid w:val="00915F38"/>
    <w:rsid w:val="00923ACA"/>
    <w:rsid w:val="00977337"/>
    <w:rsid w:val="0098457B"/>
    <w:rsid w:val="009F0B7A"/>
    <w:rsid w:val="00A05994"/>
    <w:rsid w:val="00A13B7F"/>
    <w:rsid w:val="00A21E5A"/>
    <w:rsid w:val="00A24276"/>
    <w:rsid w:val="00A40438"/>
    <w:rsid w:val="00A65220"/>
    <w:rsid w:val="00B05C4E"/>
    <w:rsid w:val="00B20784"/>
    <w:rsid w:val="00B27E43"/>
    <w:rsid w:val="00B751CA"/>
    <w:rsid w:val="00B933F2"/>
    <w:rsid w:val="00BC562E"/>
    <w:rsid w:val="00BD40A5"/>
    <w:rsid w:val="00BD672F"/>
    <w:rsid w:val="00BD7C46"/>
    <w:rsid w:val="00C278C7"/>
    <w:rsid w:val="00C6385C"/>
    <w:rsid w:val="00C82DE0"/>
    <w:rsid w:val="00CC4965"/>
    <w:rsid w:val="00CE2741"/>
    <w:rsid w:val="00CF0BA6"/>
    <w:rsid w:val="00D03BEA"/>
    <w:rsid w:val="00D04BC1"/>
    <w:rsid w:val="00D629B1"/>
    <w:rsid w:val="00DB40B9"/>
    <w:rsid w:val="00E02107"/>
    <w:rsid w:val="00E7747B"/>
    <w:rsid w:val="00E87A1B"/>
    <w:rsid w:val="00EA6741"/>
    <w:rsid w:val="00EB59DD"/>
    <w:rsid w:val="00EC08BD"/>
    <w:rsid w:val="00EC40E0"/>
    <w:rsid w:val="00EC4B3D"/>
    <w:rsid w:val="00EC6B74"/>
    <w:rsid w:val="00ED744F"/>
    <w:rsid w:val="00F26065"/>
    <w:rsid w:val="00F35F50"/>
    <w:rsid w:val="00F706D5"/>
    <w:rsid w:val="00FA7265"/>
    <w:rsid w:val="00FA7998"/>
    <w:rsid w:val="00FF1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CCF21D0"/>
  <w15:chartTrackingRefBased/>
  <w15:docId w15:val="{E3D0207F-4BA7-EC49-A00C-29FF000FE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994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059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link w:val="Cabealho"/>
    <w:uiPriority w:val="99"/>
    <w:rsid w:val="00A05994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A0599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link w:val="Rodap"/>
    <w:uiPriority w:val="99"/>
    <w:rsid w:val="00A05994"/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059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A05994"/>
    <w:rPr>
      <w:rFonts w:ascii="Tahoma" w:eastAsia="Calibri" w:hAnsi="Tahoma" w:cs="Tahoma"/>
      <w:sz w:val="16"/>
      <w:szCs w:val="16"/>
    </w:rPr>
  </w:style>
  <w:style w:type="paragraph" w:customStyle="1" w:styleId="Standard">
    <w:name w:val="Standard"/>
    <w:rsid w:val="00436B5D"/>
    <w:pPr>
      <w:widowControl w:val="0"/>
      <w:suppressAutoHyphens/>
      <w:textAlignment w:val="baseline"/>
    </w:pPr>
    <w:rPr>
      <w:rFonts w:ascii="Times New Roman" w:eastAsia="SimSun" w:hAnsi="Times New Roman" w:cs="Mangal"/>
      <w:kern w:val="1"/>
      <w:sz w:val="24"/>
      <w:szCs w:val="24"/>
      <w:lang w:eastAsia="zh-CN" w:bidi="hi-IN"/>
    </w:rPr>
  </w:style>
  <w:style w:type="paragraph" w:customStyle="1" w:styleId="Default">
    <w:name w:val="Default"/>
    <w:rsid w:val="00436B5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36B5D"/>
    <w:rPr>
      <w:color w:val="0000FF"/>
      <w:u w:val="single"/>
    </w:rPr>
  </w:style>
  <w:style w:type="paragraph" w:styleId="NormalWeb">
    <w:name w:val="Normal (Web)"/>
    <w:basedOn w:val="Normal"/>
    <w:unhideWhenUsed/>
    <w:rsid w:val="005A16B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24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9073F-E722-4A54-9B90-3552C8A4D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1</Words>
  <Characters>700</Characters>
  <Application>Microsoft Office Word</Application>
  <DocSecurity>0</DocSecurity>
  <Lines>10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Silva Martins</dc:creator>
  <cp:keywords/>
  <cp:lastModifiedBy>Fabiana Perrechil Bonsanto</cp:lastModifiedBy>
  <cp:revision>3</cp:revision>
  <dcterms:created xsi:type="dcterms:W3CDTF">2023-06-05T13:56:00Z</dcterms:created>
  <dcterms:modified xsi:type="dcterms:W3CDTF">2023-06-0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ec7921df12afa7ee48dc3e34356baba48491b7f48ee585aedb21a17ea58a0d</vt:lpwstr>
  </property>
</Properties>
</file>